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8FA" w:rsidRDefault="00AB27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iporočena literatura s področja VKO</w:t>
      </w:r>
      <w:bookmarkStart w:id="0" w:name="_GoBack"/>
      <w:bookmarkEnd w:id="0"/>
    </w:p>
    <w:p w:rsidR="00F4582F" w:rsidRPr="00AB2787" w:rsidRDefault="001227C7" w:rsidP="00AB2787">
      <w:pPr>
        <w:rPr>
          <w:rFonts w:ascii="Times New Roman" w:hAnsi="Times New Roman" w:cs="Times New Roman"/>
          <w:sz w:val="24"/>
          <w:szCs w:val="24"/>
        </w:rPr>
      </w:pPr>
      <w:r w:rsidRPr="004A4B10">
        <w:rPr>
          <w:rFonts w:ascii="Times New Roman" w:hAnsi="Times New Roman" w:cs="Times New Roman"/>
          <w:sz w:val="24"/>
          <w:szCs w:val="24"/>
        </w:rPr>
        <w:t xml:space="preserve">  </w:t>
      </w:r>
      <w:r w:rsidR="00994148" w:rsidRPr="00AB2787">
        <w:rPr>
          <w:rFonts w:ascii="Times New Roman" w:eastAsia="Times New Roman" w:hAnsi="Times New Roman" w:cs="Times New Roman"/>
          <w:sz w:val="24"/>
          <w:szCs w:val="24"/>
          <w:lang w:eastAsia="sl-SI"/>
        </w:rPr>
        <w:br/>
      </w:r>
    </w:p>
    <w:p w:rsidR="00705642" w:rsidRDefault="00705642" w:rsidP="00705642">
      <w:pPr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B17C7" w:rsidTr="004B17C7">
        <w:tc>
          <w:tcPr>
            <w:tcW w:w="9062" w:type="dxa"/>
          </w:tcPr>
          <w:p w:rsidR="004B17C7" w:rsidRPr="00E62BD1" w:rsidRDefault="004B17C7" w:rsidP="004B17C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E62BD1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oktorska dela</w:t>
            </w:r>
          </w:p>
          <w:p w:rsidR="004B17C7" w:rsidRDefault="004B17C7" w:rsidP="00705642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B17C7" w:rsidTr="004B17C7">
        <w:tc>
          <w:tcPr>
            <w:tcW w:w="9062" w:type="dxa"/>
          </w:tcPr>
          <w:p w:rsidR="004B17C7" w:rsidRPr="00031550" w:rsidRDefault="004B17C7" w:rsidP="004B17C7">
            <w:pPr>
              <w:shd w:val="clear" w:color="auto" w:fill="FFFFFF"/>
              <w:spacing w:line="360" w:lineRule="atLeas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315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ROBNIČ, Janez (2014). </w:t>
            </w:r>
            <w:r w:rsidRPr="00031550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azvoj modela poklicne orientacije za osebe s posebnimi potrebami</w:t>
            </w:r>
            <w:r w:rsidRPr="000315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Doktorska disertacija). Univerza na primorskem, Koper.</w:t>
            </w:r>
          </w:p>
          <w:p w:rsidR="004B17C7" w:rsidRPr="00031550" w:rsidRDefault="004B17C7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B17C7" w:rsidTr="004B17C7">
        <w:tc>
          <w:tcPr>
            <w:tcW w:w="9062" w:type="dxa"/>
          </w:tcPr>
          <w:p w:rsidR="004B17C7" w:rsidRPr="00031550" w:rsidRDefault="004B17C7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3155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KRMAC, Nina (2016). 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</w:rPr>
              <w:t>Smernice za razvoj kompetenčnega okvirja kariernih svetovalcev na univerzah (Doktorska disertacija). Pedagoška fakulteta, Koper.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4B17C7" w:rsidTr="004B17C7">
        <w:tc>
          <w:tcPr>
            <w:tcW w:w="9062" w:type="dxa"/>
          </w:tcPr>
          <w:p w:rsidR="00A0132A" w:rsidRPr="00031550" w:rsidRDefault="00A0132A" w:rsidP="00A0132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3155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agistrska dela</w:t>
            </w:r>
          </w:p>
          <w:p w:rsidR="004B17C7" w:rsidRPr="00031550" w:rsidRDefault="004B17C7" w:rsidP="00A0132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B17C7" w:rsidTr="004B17C7">
        <w:tc>
          <w:tcPr>
            <w:tcW w:w="9062" w:type="dxa"/>
          </w:tcPr>
          <w:p w:rsidR="004B17C7" w:rsidRPr="00031550" w:rsidRDefault="004B17C7" w:rsidP="004B17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155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LINDAV, Urška (2010). </w:t>
            </w:r>
            <w:r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pliv ekspertnega sistema "Kam in kako" na odločitev o izbiri poklica (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</w:rPr>
              <w:t>Magistrska naloga). Mednarodna fakulteta za družbene in poslovne študije, Celje.</w:t>
            </w:r>
          </w:p>
          <w:p w:rsidR="004B17C7" w:rsidRPr="00031550" w:rsidRDefault="004B17C7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B17C7" w:rsidTr="004B17C7">
        <w:tc>
          <w:tcPr>
            <w:tcW w:w="9062" w:type="dxa"/>
          </w:tcPr>
          <w:p w:rsidR="00A0132A" w:rsidRPr="00031550" w:rsidRDefault="004B17C7" w:rsidP="00A0132A">
            <w:pPr>
              <w:rPr>
                <w:rFonts w:ascii="Times New Roman" w:hAnsi="Times New Roman" w:cs="Times New Roman"/>
              </w:rPr>
            </w:pPr>
            <w:r w:rsidRPr="0003155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iplomska dela</w:t>
            </w:r>
          </w:p>
          <w:p w:rsidR="004B17C7" w:rsidRPr="00031550" w:rsidRDefault="004B17C7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A0132A" w:rsidTr="004B17C7">
        <w:tc>
          <w:tcPr>
            <w:tcW w:w="9062" w:type="dxa"/>
          </w:tcPr>
          <w:p w:rsidR="00A0132A" w:rsidRPr="00031550" w:rsidRDefault="00A0132A" w:rsidP="00A0132A">
            <w:pPr>
              <w:shd w:val="clear" w:color="auto" w:fill="FFFFFF"/>
              <w:spacing w:line="360" w:lineRule="atLeast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3155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ENKO, Nuša (2005).</w:t>
            </w:r>
            <w:r w:rsidRPr="000315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upervizija med strokovnimi delavci v svetovalnem delu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Diplomsko delo). Pedagoška fakulteta, Ljubljana.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A0132A" w:rsidTr="004B17C7">
        <w:tc>
          <w:tcPr>
            <w:tcW w:w="9062" w:type="dxa"/>
          </w:tcPr>
          <w:p w:rsidR="00A0132A" w:rsidRPr="00031550" w:rsidRDefault="00A0132A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03155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ČEH, Matej (2016). </w:t>
            </w:r>
            <w:r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Povezanost osebnostnih lastnosti in zadovoljstva pri delu v realističnih poklicih po tipološki teoriji izbire poklica J. L. Hollanda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(Diplomsko delo). Filozofska fakulteta, Ljubljana.  </w:t>
            </w:r>
          </w:p>
          <w:p w:rsidR="00A0132A" w:rsidRPr="00031550" w:rsidRDefault="00A0132A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A0132A" w:rsidTr="004B17C7">
        <w:tc>
          <w:tcPr>
            <w:tcW w:w="9062" w:type="dxa"/>
          </w:tcPr>
          <w:p w:rsidR="00A0132A" w:rsidRPr="00031550" w:rsidRDefault="00A0132A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155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ČERČE, Mojca (2007). </w:t>
            </w:r>
            <w:r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sebnostni in motivacijski dejavniki pri poklicnem odločanju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Diplomsko delo). Filozofska fakulteta, Ljubljana.</w:t>
            </w:r>
          </w:p>
          <w:p w:rsidR="00A0132A" w:rsidRPr="00031550" w:rsidRDefault="00A0132A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A0132A" w:rsidTr="004B17C7">
        <w:tc>
          <w:tcPr>
            <w:tcW w:w="9062" w:type="dxa"/>
          </w:tcPr>
          <w:p w:rsidR="00A0132A" w:rsidRPr="00031550" w:rsidRDefault="00A0132A" w:rsidP="000E18F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3155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MRAKOVČIČ, Martina (2016). </w:t>
            </w:r>
            <w:r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Karierni klubi kot oblika karierne orientacije</w:t>
            </w:r>
            <w:r w:rsidR="000E18FA"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</w:t>
            </w:r>
            <w:r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:</w:t>
            </w:r>
            <w:r w:rsidR="000E18FA"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</w:t>
            </w:r>
            <w:r w:rsidRPr="0003155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evalvacija uspešnosti metode kariernih klubov pri karierni orientaciji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(Diplomsko delo). Filozofska fakulteta, Ljubljana.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A0132A" w:rsidTr="004B17C7">
        <w:tc>
          <w:tcPr>
            <w:tcW w:w="9062" w:type="dxa"/>
          </w:tcPr>
          <w:p w:rsidR="00A0132A" w:rsidRPr="00031550" w:rsidRDefault="00A0132A" w:rsidP="00A013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1550">
              <w:rPr>
                <w:rFonts w:ascii="Times New Roman" w:hAnsi="Times New Roman" w:cs="Times New Roman"/>
                <w:sz w:val="24"/>
                <w:szCs w:val="24"/>
              </w:rPr>
              <w:t xml:space="preserve">ZAGORIČNIK, Miha (2006). </w:t>
            </w:r>
            <w:r w:rsidRPr="00031550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Težave slovenskih srednješolcev pri odločanju o nadaljnjem izobraževanju (Diplomsko delo). </w:t>
            </w:r>
            <w:r w:rsidRPr="00031550">
              <w:rPr>
                <w:rFonts w:ascii="Times New Roman" w:hAnsi="Times New Roman" w:cs="Times New Roman"/>
                <w:bCs/>
                <w:sz w:val="24"/>
                <w:szCs w:val="24"/>
              </w:rPr>
              <w:t>Filozofska fakulteta, Ljubljana.</w:t>
            </w:r>
          </w:p>
          <w:p w:rsidR="00A0132A" w:rsidRPr="00031550" w:rsidRDefault="00A0132A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B17C7" w:rsidTr="004B17C7">
        <w:tc>
          <w:tcPr>
            <w:tcW w:w="9062" w:type="dxa"/>
          </w:tcPr>
          <w:p w:rsidR="00C2671E" w:rsidRPr="00E62BD1" w:rsidRDefault="00C2671E" w:rsidP="00C2671E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E62BD1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onografije</w:t>
            </w:r>
          </w:p>
          <w:p w:rsidR="004B17C7" w:rsidRDefault="004B17C7" w:rsidP="00C2671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</w:rPr>
            </w:pPr>
            <w:r w:rsidRPr="00A203B4">
              <w:rPr>
                <w:rFonts w:ascii="Times New Roman" w:eastAsia="Calibri" w:hAnsi="Times New Roman" w:cs="Times New Roman"/>
                <w:sz w:val="24"/>
              </w:rPr>
              <w:t xml:space="preserve">AMUNDSON, N. E. (2006). Active engagement and the influence of constructivism. V: </w:t>
            </w:r>
          </w:p>
          <w:p w:rsidR="00994148" w:rsidRDefault="00994148" w:rsidP="00C2671E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03B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cMahon, M. in Patton, W. (ur.). </w:t>
            </w:r>
            <w:r w:rsidRPr="00A203B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Career Counselling: Constructivist Approaches</w:t>
            </w:r>
            <w:r w:rsidRPr="00A203B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</w:p>
          <w:p w:rsidR="00994148" w:rsidRPr="00A203B4" w:rsidRDefault="00994148" w:rsidP="00C2671E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203B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ondon in New York: Routledge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E85E4B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756686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AMUNDSON, N.E., HARRIS-BOWLSBEY, J. IM NILES, S.G. (2005). </w:t>
            </w:r>
            <w:r w:rsidRPr="0075668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Essential elemensts of career counseling: Prosesses and techniques</w:t>
            </w:r>
            <w:r w:rsidRPr="00756686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New Jersey: Pearson Merrill Prentice Hall.  </w:t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A451F2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ATHANASOU, James A. in Van Esbroeck, Raoul (ur.). (2008). </w:t>
            </w: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International handbook of career guidanc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Dord</w:t>
            </w:r>
            <w:r w:rsidR="00A451F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recht : Springer. </w:t>
            </w:r>
            <w:r w:rsidR="00A451F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lastRenderedPageBreak/>
              <w:t xml:space="preserve">BENCH, Marcia (2003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coaching : an insider's guid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Palo Alto, california : Davies-Black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BENCH, Marcia. (2004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coaching : an insider's guide : study guide for independent career coaches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Lake Havasu City (Arizona) : High Flight Press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BEZIĆ, Tanja (2016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Kako so šolski svetovalni delavci ocenili osnutek predloga posodobitev Programskih smernic za delo svetovalne službe na področju osebnega in socialnega razvoja ter karierne orientacije : karierna orientacija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Šolsko svetovalno delo, Letn. 20, št. 1/2, str. 24-32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Pr="00A77311" w:rsidRDefault="00994148" w:rsidP="002A0685">
            <w:pPr>
              <w:rPr>
                <w:rFonts w:ascii="Times New Roman" w:hAnsi="Times New Roman" w:cs="Times New Roman"/>
                <w:color w:val="FF0000"/>
              </w:rPr>
            </w:pPr>
            <w:r w:rsidRPr="00DA2BF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BOLLES, Richard </w:t>
            </w:r>
            <w:r w:rsidRPr="00F4582F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Nelson (ur.). (2000). </w:t>
            </w:r>
            <w:r w:rsidRPr="00F4582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What color is your parachute? : a practical manual for job-hunters &amp; career-changers</w:t>
            </w:r>
            <w:r w:rsidRPr="00F4582F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Berkeley (California) : Ten Speed Press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BRAMMER, L.M. (1993). </w:t>
            </w:r>
            <w:r w:rsidRPr="0075668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e helping relationship: process and 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skills (5th ed.). Boston: Ally &amp;Bacon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11035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BROWN, Duane. (20029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choice and development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4th ed.. San Francisco, CA : Jossey-Bass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11035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BROWN, Steven D. in Lent, Robert W. (ur.). 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C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2"/>
                <w:szCs w:val="24"/>
                <w:lang w:eastAsia="sl-SI"/>
              </w:rPr>
              <w:t xml:space="preserve">areer 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development and counseling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: putting theory and research to work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Hoboken : John Wiley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pStyle w:val="Default"/>
              <w:rPr>
                <w:rFonts w:ascii="Times New Roman" w:hAnsi="Times New Roman" w:cs="Times New Roman"/>
                <w:color w:val="00B050"/>
              </w:rPr>
            </w:pPr>
            <w:r w:rsidRPr="009E08F2">
              <w:rPr>
                <w:rFonts w:ascii="Times New Roman" w:hAnsi="Times New Roman" w:cs="Times New Roman"/>
              </w:rPr>
              <w:t xml:space="preserve">COCHRAN, L. (1997). </w:t>
            </w:r>
            <w:r w:rsidRPr="004E5CF0">
              <w:rPr>
                <w:rFonts w:ascii="Times New Roman" w:hAnsi="Times New Roman" w:cs="Times New Roman"/>
                <w:i/>
              </w:rPr>
              <w:t>Career counselling: A narrative Approach</w:t>
            </w:r>
            <w:r w:rsidRPr="009E08F2">
              <w:rPr>
                <w:rFonts w:ascii="Times New Roman" w:hAnsi="Times New Roman" w:cs="Times New Roman"/>
              </w:rPr>
              <w:t xml:space="preserve">. </w:t>
            </w:r>
            <w:r w:rsidR="00A451F2">
              <w:rPr>
                <w:rFonts w:ascii="Times New Roman" w:hAnsi="Times New Roman" w:cs="Times New Roman"/>
                <w:color w:val="auto"/>
              </w:rPr>
              <w:t xml:space="preserve">Sage Publications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157915" w:rsidTr="004B17C7">
        <w:tc>
          <w:tcPr>
            <w:tcW w:w="9062" w:type="dxa"/>
          </w:tcPr>
          <w:p w:rsidR="00157915" w:rsidRPr="00EF102A" w:rsidRDefault="00EF102A" w:rsidP="00EF10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02A">
              <w:rPr>
                <w:rFonts w:ascii="Times New Roman" w:hAnsi="Times New Roman" w:cs="Times New Roman"/>
                <w:sz w:val="24"/>
                <w:szCs w:val="24"/>
              </w:rPr>
              <w:t xml:space="preserve">COLLIN, AUDREY in GUICHARD, JEAN (2011). Constructing self in career theory and counseling interventions. V P. </w:t>
            </w:r>
            <w:r w:rsidRPr="00EF102A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HARTUNG in L.M. SUBICH, (ur.). (2011). </w:t>
            </w:r>
            <w:r w:rsidRPr="00EF102A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Developing self in work and career : Concepts, cases, and Context.</w:t>
            </w:r>
            <w:r w:rsidRPr="00EF102A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Washington: American psychology association.</w:t>
            </w:r>
          </w:p>
          <w:p w:rsidR="00157915" w:rsidRPr="00EF102A" w:rsidRDefault="00157915" w:rsidP="00C2671E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F4582F" w:rsidRDefault="00994148" w:rsidP="002A068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DA2BF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DER VALLE, </w:t>
            </w:r>
            <w:r w:rsidRPr="00F4582F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Patrick, R. (ur.). (2005). </w:t>
            </w:r>
            <w:r w:rsidRPr="00F4582F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Adolescent career development</w:t>
            </w:r>
            <w:r w:rsidRPr="00F4582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: classroom, group, and individual guidance activities. </w:t>
            </w:r>
            <w:r w:rsidRPr="00F4582F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Minneapolis : Educational Media Corporation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DONNELLY, Jim (2002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development for teachers: take control of your teaching career and get results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2nd ed., London : Kogan Page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EIKLEBERRY, Carol in Eikleberry, Carol (2015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The career guide for creative and unconventional peopl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4th ed, New York : Ten Speed Press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756686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FULLER, C. IN TAYLOR, P. (2011). </w:t>
            </w:r>
            <w:r w:rsidRPr="0075668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A toolkit of Motivational Skills; Encouraging and supporting change in individuals.</w:t>
            </w:r>
            <w:r w:rsidRPr="00756686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Chichester; John Wiley &amp; sons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A77311" w:rsidRDefault="00994148" w:rsidP="00C2671E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9E08F2">
              <w:rPr>
                <w:rFonts w:ascii="Times New Roman" w:hAnsi="Times New Roman" w:cs="Times New Roman"/>
              </w:rPr>
              <w:t xml:space="preserve">GLADDING, S.T. (1992). </w:t>
            </w:r>
            <w:r w:rsidRPr="00A77311">
              <w:rPr>
                <w:rFonts w:ascii="Times New Roman" w:hAnsi="Times New Roman" w:cs="Times New Roman"/>
                <w:i/>
              </w:rPr>
              <w:t>Counselling as an Art: The Creative Arts in Counselling</w:t>
            </w:r>
            <w:r w:rsidRPr="009E08F2">
              <w:rPr>
                <w:rFonts w:ascii="Times New Roman" w:hAnsi="Times New Roman" w:cs="Times New Roman"/>
              </w:rPr>
              <w:t xml:space="preserve">. </w:t>
            </w:r>
            <w:r w:rsidRPr="00A77311">
              <w:rPr>
                <w:rFonts w:ascii="Times New Roman" w:hAnsi="Times New Roman" w:cs="Times New Roman"/>
                <w:color w:val="auto"/>
              </w:rPr>
              <w:t xml:space="preserve">American Association for Counselling and Development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pStyle w:val="Default"/>
              <w:rPr>
                <w:rFonts w:ascii="Times New Roman" w:hAnsi="Times New Roman" w:cs="Times New Roman"/>
              </w:rPr>
            </w:pPr>
            <w:r w:rsidRPr="009E08F2">
              <w:rPr>
                <w:rFonts w:ascii="Times New Roman" w:hAnsi="Times New Roman" w:cs="Times New Roman"/>
              </w:rPr>
              <w:t xml:space="preserve">GLADDING, S.T. IN NEWSOME, D.W. (2012). Art in Counselling. V </w:t>
            </w:r>
            <w:r w:rsidR="00EF102A">
              <w:rPr>
                <w:rFonts w:ascii="Times New Roman" w:hAnsi="Times New Roman" w:cs="Times New Roman"/>
              </w:rPr>
              <w:t xml:space="preserve">C. </w:t>
            </w:r>
            <w:r w:rsidRPr="009E08F2">
              <w:rPr>
                <w:rFonts w:ascii="Times New Roman" w:hAnsi="Times New Roman" w:cs="Times New Roman"/>
              </w:rPr>
              <w:t xml:space="preserve">Malchiodi (2012). </w:t>
            </w:r>
            <w:r w:rsidRPr="004E5CF0">
              <w:rPr>
                <w:rFonts w:ascii="Times New Roman" w:hAnsi="Times New Roman" w:cs="Times New Roman"/>
                <w:i/>
              </w:rPr>
              <w:t>Handbook of Art Therapy</w:t>
            </w:r>
            <w:r w:rsidRPr="009E08F2">
              <w:rPr>
                <w:rFonts w:ascii="Times New Roman" w:hAnsi="Times New Roman" w:cs="Times New Roman"/>
              </w:rPr>
              <w:t>.</w:t>
            </w:r>
            <w:r w:rsidRPr="004E5CF0">
              <w:rPr>
                <w:rFonts w:ascii="Times New Roman" w:hAnsi="Times New Roman" w:cs="Times New Roman"/>
              </w:rPr>
              <w:t xml:space="preserve"> </w:t>
            </w:r>
            <w:r w:rsidRPr="009E08F2">
              <w:rPr>
                <w:rFonts w:ascii="Times New Roman" w:hAnsi="Times New Roman" w:cs="Times New Roman"/>
              </w:rPr>
              <w:t>New York</w:t>
            </w:r>
            <w:r>
              <w:rPr>
                <w:rFonts w:ascii="Times New Roman" w:hAnsi="Times New Roman" w:cs="Times New Roman"/>
              </w:rPr>
              <w:t>: The Guilford Press.</w:t>
            </w:r>
            <w:r w:rsidRPr="009E08F2">
              <w:rPr>
                <w:rFonts w:ascii="Times New Roman" w:hAnsi="Times New Roman" w:cs="Times New Roman"/>
              </w:rPr>
              <w:t xml:space="preserve">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756686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GORDON, T. (1970). </w:t>
            </w:r>
            <w:r w:rsidRPr="0075668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Parent Effectivness Training</w:t>
            </w:r>
            <w:r w:rsidRPr="00756686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New York: Wyden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lastRenderedPageBreak/>
              <w:t>GREENHAUS, Jeffrey H., Callanan, G. A., Godshalk, V. M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(2010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management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 4th ed,. Los Angeles : Sage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GUNZ, Hugh in Peiperl, Maury (ur.). 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Handbook of career studies</w:t>
            </w: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Thousand Oaks : Sage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157915" w:rsidTr="004B17C7">
        <w:tc>
          <w:tcPr>
            <w:tcW w:w="9062" w:type="dxa"/>
          </w:tcPr>
          <w:p w:rsidR="00157915" w:rsidRDefault="00157915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HARTUNG, P.. in SUBICH, L.M. (ur.). (2011). Developing self in work and career : Concepts, cases, and Context. Washington: American psychology association.</w:t>
            </w:r>
          </w:p>
          <w:p w:rsidR="00157915" w:rsidRPr="00C0422D" w:rsidRDefault="00157915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HOUSE, J.S. (1981). </w:t>
            </w:r>
            <w:r w:rsidRPr="00931DA3">
              <w:rPr>
                <w:rFonts w:ascii="Times New Roman" w:hAnsi="Times New Roman" w:cs="Times New Roman"/>
                <w:i/>
                <w:sz w:val="24"/>
                <w:szCs w:val="24"/>
              </w:rPr>
              <w:t>Work stress and social support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. Reading, MA: Addison-Wesley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052932" w:rsidRDefault="00994148" w:rsidP="00C2671E">
            <w:pP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sl-SI"/>
              </w:rPr>
            </w:pPr>
            <w:r w:rsidRPr="00EB665F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INGLAR, T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, BJERKNES, E., LAPPEN, R. IN TOBIASSEN, T.</w:t>
            </w:r>
            <w:r w:rsidRPr="00EB665F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(2002). </w:t>
            </w:r>
            <w:r w:rsidRPr="00EB665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Leraning and Counseling: Experiential learning; Mentoring, reflective and other strategies of vounseling; Different models of planning and organisation of counselling; Awarenes and communication in counseling</w:t>
            </w:r>
            <w:r w:rsidRPr="00EB665F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Oslo: Akershus Univerzity College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sl-SI"/>
              </w:rPr>
              <w:t>.</w:t>
            </w:r>
            <w:r w:rsidRPr="0005293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sl-SI"/>
              </w:rPr>
              <w:t xml:space="preserve">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0775">
              <w:rPr>
                <w:rFonts w:ascii="Times New Roman" w:hAnsi="Times New Roman" w:cs="Times New Roman"/>
                <w:sz w:val="24"/>
                <w:szCs w:val="24"/>
              </w:rPr>
              <w:t>JACKS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90775">
              <w:rPr>
                <w:rFonts w:ascii="Times New Roman" w:hAnsi="Times New Roman" w:cs="Times New Roman"/>
                <w:sz w:val="24"/>
                <w:szCs w:val="24"/>
              </w:rPr>
              <w:t xml:space="preserve">S.W. (1999). </w:t>
            </w:r>
            <w:r w:rsidRPr="00F90775">
              <w:rPr>
                <w:rFonts w:ascii="Times New Roman" w:hAnsi="Times New Roman" w:cs="Times New Roman"/>
                <w:i/>
                <w:sz w:val="24"/>
                <w:szCs w:val="24"/>
              </w:rPr>
              <w:t>Care of the Psyvhe: A history of psychological healing</w:t>
            </w:r>
            <w:r w:rsidRPr="00F90775">
              <w:rPr>
                <w:rFonts w:ascii="Times New Roman" w:hAnsi="Times New Roman" w:cs="Times New Roman"/>
                <w:sz w:val="24"/>
                <w:szCs w:val="24"/>
              </w:rPr>
              <w:t xml:space="preserve">. New Haven, CT: </w:t>
            </w:r>
            <w:r w:rsidRPr="00FB3BBD">
              <w:rPr>
                <w:rFonts w:ascii="Times New Roman" w:hAnsi="Times New Roman" w:cs="Times New Roman"/>
                <w:sz w:val="24"/>
                <w:szCs w:val="24"/>
              </w:rPr>
              <w:t xml:space="preserve">Yale University Press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KAPLAN, Robert Steven. (2013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What you're really meant to do : a roadmap for reaching your unique potential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Boston (Massachusetts) : Harvard Business Press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E93535" w:rsidTr="004B17C7">
        <w:tc>
          <w:tcPr>
            <w:tcW w:w="9062" w:type="dxa"/>
          </w:tcPr>
          <w:p w:rsidR="00E93535" w:rsidRDefault="00E93535" w:rsidP="004B17C7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KIDD, Jennifer M. (2009)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. Career counselling. V H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unz in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M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Peiper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(ur.). 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Handbook of career studies</w:t>
            </w:r>
            <w:r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 xml:space="preserve"> </w:t>
            </w:r>
            <w:r w:rsidRPr="00E9353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(97-113)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Thousand Oaks : Sage.</w:t>
            </w:r>
          </w:p>
          <w:p w:rsidR="00E93535" w:rsidRPr="00C0422D" w:rsidRDefault="00E93535" w:rsidP="004B17C7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11035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KIDD, Jennifer M. (2009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Understanding career counselling : theory, research and practic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Los Angeles : Sage.</w:t>
            </w:r>
          </w:p>
          <w:p w:rsidR="00994148" w:rsidRDefault="00994148" w:rsidP="0011035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CC0462" w:rsidTr="004B17C7">
        <w:tc>
          <w:tcPr>
            <w:tcW w:w="9062" w:type="dxa"/>
          </w:tcPr>
          <w:p w:rsidR="00CC0462" w:rsidRDefault="00CC0462" w:rsidP="002A0685">
            <w:pPr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  <w:lang w:eastAsia="sl-SI"/>
              </w:rPr>
            </w:pPr>
            <w:r w:rsidRPr="00CC046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LENT, R.W. in BROWN, S.D. (ur.). 2013. </w:t>
            </w:r>
            <w:r w:rsidRPr="00CC046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Career development and counseling : Putting theory and research to work. </w:t>
            </w:r>
            <w:r w:rsidRPr="00CC046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New Jersey: John Wiley and sons.</w:t>
            </w:r>
          </w:p>
          <w:p w:rsidR="00CC0462" w:rsidRPr="00C0422D" w:rsidRDefault="00CC0462" w:rsidP="00CC0462">
            <w:pPr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  <w:lang w:eastAsia="sl-SI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pStyle w:val="Default"/>
              <w:rPr>
                <w:rFonts w:ascii="Times New Roman" w:hAnsi="Times New Roman" w:cs="Times New Roman"/>
              </w:rPr>
            </w:pPr>
            <w:r w:rsidRPr="009E08F2">
              <w:rPr>
                <w:rFonts w:ascii="Times New Roman" w:hAnsi="Times New Roman" w:cs="Times New Roman"/>
              </w:rPr>
              <w:t xml:space="preserve">MALCHIODI, C.A. (2007). </w:t>
            </w:r>
            <w:r w:rsidRPr="00A77311">
              <w:rPr>
                <w:rFonts w:ascii="Times New Roman" w:hAnsi="Times New Roman" w:cs="Times New Roman"/>
                <w:i/>
              </w:rPr>
              <w:t>The Art Therapy Sourcebook</w:t>
            </w:r>
            <w:r w:rsidRPr="009E08F2">
              <w:rPr>
                <w:rFonts w:ascii="Times New Roman" w:hAnsi="Times New Roman" w:cs="Times New Roman"/>
              </w:rPr>
              <w:t xml:space="preserve">. </w:t>
            </w:r>
            <w:r w:rsidRPr="00A77311">
              <w:rPr>
                <w:rFonts w:ascii="Times New Roman" w:hAnsi="Times New Roman" w:cs="Times New Roman"/>
                <w:color w:val="auto"/>
              </w:rPr>
              <w:t xml:space="preserve">McGraw-Hill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21082" w:rsidTr="004B17C7">
        <w:tc>
          <w:tcPr>
            <w:tcW w:w="9062" w:type="dxa"/>
          </w:tcPr>
          <w:p w:rsidR="00F21082" w:rsidRDefault="00F21082" w:rsidP="00C2671E">
            <w:pPr>
              <w:pStyle w:val="Default"/>
              <w:rPr>
                <w:rFonts w:ascii="Times New Roman" w:hAnsi="Times New Roman" w:cs="Times New Roman"/>
              </w:rPr>
            </w:pPr>
            <w:r w:rsidRPr="00F21082">
              <w:rPr>
                <w:rFonts w:ascii="Times New Roman" w:hAnsi="Times New Roman" w:cs="Times New Roman"/>
              </w:rPr>
              <w:t>MAREE, K. (ur.) (2011</w:t>
            </w:r>
            <w:r w:rsidRPr="00F21082">
              <w:rPr>
                <w:rFonts w:ascii="Times New Roman" w:hAnsi="Times New Roman" w:cs="Times New Roman"/>
                <w:i/>
              </w:rPr>
              <w:t xml:space="preserve">). </w:t>
            </w:r>
            <w:r w:rsidRPr="00D00271">
              <w:rPr>
                <w:rFonts w:ascii="Times New Roman" w:hAnsi="Times New Roman" w:cs="Times New Roman"/>
                <w:i/>
              </w:rPr>
              <w:t>Shaping the story: A guide to facilitating narrative career counselling</w:t>
            </w:r>
            <w:r>
              <w:rPr>
                <w:rFonts w:ascii="Times New Roman" w:hAnsi="Times New Roman" w:cs="Times New Roman"/>
                <w:i/>
              </w:rPr>
              <w:t xml:space="preserve">. </w:t>
            </w:r>
            <w:r w:rsidRPr="00F21082">
              <w:rPr>
                <w:rFonts w:ascii="Times New Roman" w:hAnsi="Times New Roman" w:cs="Times New Roman"/>
              </w:rPr>
              <w:t>Rotterdam, Boston, Taipei : Sense Publishers.</w:t>
            </w:r>
          </w:p>
          <w:p w:rsidR="00F21082" w:rsidRPr="009E08F2" w:rsidRDefault="00F21082" w:rsidP="00C2671E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3BBD">
              <w:rPr>
                <w:rFonts w:ascii="Times New Roman" w:hAnsi="Times New Roman" w:cs="Times New Roman"/>
                <w:sz w:val="24"/>
                <w:szCs w:val="24"/>
              </w:rPr>
              <w:t xml:space="preserve">MARINI, I. IN STEBNICKI, M.A. (ur). (2016). </w:t>
            </w:r>
            <w:r w:rsidRPr="00FB3BBD">
              <w:rPr>
                <w:rFonts w:ascii="Times New Roman" w:hAnsi="Times New Roman" w:cs="Times New Roman"/>
                <w:i/>
                <w:sz w:val="24"/>
                <w:szCs w:val="24"/>
              </w:rPr>
              <w:t>The Professional Counselor's Desk Ref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  <w:r w:rsidRPr="00FB3BBD">
              <w:rPr>
                <w:rFonts w:ascii="Times New Roman" w:hAnsi="Times New Roman" w:cs="Times New Roman"/>
                <w:i/>
                <w:sz w:val="24"/>
                <w:szCs w:val="24"/>
              </w:rPr>
              <w:t>rence</w:t>
            </w:r>
            <w:r w:rsidRPr="00FB3BBD">
              <w:rPr>
                <w:rFonts w:ascii="Times New Roman" w:hAnsi="Times New Roman" w:cs="Times New Roman"/>
                <w:sz w:val="24"/>
                <w:szCs w:val="24"/>
              </w:rPr>
              <w:t xml:space="preserve">. New York: Springer Publishing Company. 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11035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MCMAHON, Mary (ur.). (2017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areer counselling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: constructivist approaches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London, New York: Routledge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11035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MCNAMARA, Gerry. (1998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 xml:space="preserve">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Guidance in adult and continuing education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Dublin : National Centre for Guidance in Education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pStyle w:val="Defaul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LLER, W. R. IN ROLLNICK, S. (2002). </w:t>
            </w:r>
            <w:r w:rsidRPr="004E5CF0">
              <w:rPr>
                <w:rFonts w:ascii="Times New Roman" w:hAnsi="Times New Roman" w:cs="Times New Roman"/>
                <w:i/>
              </w:rPr>
              <w:t>Motivatioal Interviewing: Preparing people for change</w:t>
            </w:r>
            <w:r>
              <w:rPr>
                <w:rFonts w:ascii="Times New Roman" w:hAnsi="Times New Roman" w:cs="Times New Roman"/>
              </w:rPr>
              <w:t>. New York. London: The Guilford Press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NIKLANOVIČ, Saša (2007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Pregled politike karierne orientacije v EU : Resolucija o karierni orientaciji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(prevod resolucije Rastko Ledinek). Ljubljana : Zavod Republike Slovenije za zaposlovanje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lastRenderedPageBreak/>
              <w:t xml:space="preserve">NIKLANOVIČ, Saša. (2006)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Poklicna orientacija danes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Vzgoja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, Leto 8, št. 30 (2) (jul. 2006), str. 4-7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NIKLANOVIČ, Saša. (2009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 xml:space="preserve">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Povzetek strokovnih podlag za izgradnjo sistemskega pristopa k vseživljenjski karierni orientaciji v okviru operativnega programa razvoja človeških virov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Ljubljan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: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Kadis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D87F6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NIKLANOVIĆ, Saša, Lapajne, Zdenko, Hruševar-Bobek, Brigita in Boben, Dušica (2018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Iskanje poklicne poti - SDS. Priročnik za obliki R in 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(po John L. Hollandu). Ljubljana : Center za psihodiagnostična sredstva 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55F">
              <w:rPr>
                <w:rFonts w:ascii="Times New Roman" w:hAnsi="Times New Roman" w:cs="Times New Roman"/>
                <w:sz w:val="24"/>
                <w:szCs w:val="24"/>
              </w:rPr>
              <w:t xml:space="preserve">NILES, S.G. IN HARRIS-BOWLSBEY, J. (2014). </w:t>
            </w:r>
            <w:r w:rsidRPr="0041455F">
              <w:rPr>
                <w:rFonts w:ascii="Times New Roman" w:hAnsi="Times New Roman" w:cs="Times New Roman"/>
                <w:i/>
                <w:sz w:val="24"/>
                <w:szCs w:val="24"/>
              </w:rPr>
              <w:t>Career Development Interventions in the 21th Century</w:t>
            </w:r>
            <w:r w:rsidRPr="0041455F">
              <w:rPr>
                <w:rFonts w:ascii="Times New Roman" w:hAnsi="Times New Roman" w:cs="Times New Roman"/>
                <w:sz w:val="24"/>
                <w:szCs w:val="24"/>
              </w:rPr>
              <w:t>. Harlow: Pearson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6C528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OECD (2006). 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Karierna orientacija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: priročnik za oblikovalce politik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Ljubljana : Zavod Republike Slovenije za zaposlovanje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OTTING, Laura Gassner. (2007)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 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hange your career : transitioning to the nonprofit sector : shifting your focus from bottom line to a better world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New York : Kaplan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PALMER, Jeanne (2004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The human resource professional's career guide : building a position of strength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San Francisco : Pfeiffer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PARSONS, F. (1909). </w:t>
            </w:r>
            <w:r w:rsidRPr="00FD4B1A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hoosing a voc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Boston: Houghton Mifflin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PATTON, Wendy in Mcmahon, Wendy (2006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development and systems theory : connecting theory and practic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2nd ed., Rotterdam, The Netherlands : Sense Publishers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454B20" w:rsidRDefault="00994148" w:rsidP="00C2671E">
            <w:pPr>
              <w:pStyle w:val="Default"/>
              <w:rPr>
                <w:rFonts w:ascii="Times New Roman" w:hAnsi="Times New Roman" w:cs="Times New Roman"/>
              </w:rPr>
            </w:pPr>
            <w:r w:rsidRPr="00454B20">
              <w:rPr>
                <w:rFonts w:ascii="Times New Roman" w:hAnsi="Times New Roman" w:cs="Times New Roman"/>
              </w:rPr>
              <w:t xml:space="preserve">PEARSON, M. IN WILSON, H. (2009). </w:t>
            </w:r>
            <w:r w:rsidRPr="004E5CF0">
              <w:rPr>
                <w:rFonts w:ascii="Times New Roman" w:hAnsi="Times New Roman" w:cs="Times New Roman"/>
                <w:i/>
              </w:rPr>
              <w:t>Using expressive arts to work with mind, body and emotions. Theory and practice</w:t>
            </w:r>
            <w:r w:rsidRPr="00454B20">
              <w:rPr>
                <w:rFonts w:ascii="Times New Roman" w:hAnsi="Times New Roman" w:cs="Times New Roman"/>
              </w:rPr>
              <w:t xml:space="preserve">. Jessica Kinsey Publishers, London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A237F8" w:rsidRDefault="00994148" w:rsidP="00C2671E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454B20">
              <w:rPr>
                <w:rFonts w:ascii="Times New Roman" w:hAnsi="Times New Roman" w:cs="Times New Roman"/>
              </w:rPr>
              <w:t xml:space="preserve">PEAVY, V. (1992). </w:t>
            </w:r>
            <w:r w:rsidRPr="00454B20">
              <w:rPr>
                <w:rFonts w:ascii="Times New Roman" w:hAnsi="Times New Roman" w:cs="Times New Roman"/>
                <w:i/>
              </w:rPr>
              <w:t>Sociodynamic Counselling: A Constructivist Perspective</w:t>
            </w:r>
            <w:r w:rsidRPr="00454B20">
              <w:rPr>
                <w:rFonts w:ascii="Times New Roman" w:hAnsi="Times New Roman" w:cs="Times New Roman"/>
              </w:rPr>
              <w:t xml:space="preserve">. </w:t>
            </w:r>
            <w:r w:rsidRPr="00A237F8">
              <w:rPr>
                <w:rFonts w:ascii="Times New Roman" w:hAnsi="Times New Roman" w:cs="Times New Roman"/>
                <w:color w:val="auto"/>
              </w:rPr>
              <w:t>Trafford Publ</w:t>
            </w:r>
            <w:r>
              <w:rPr>
                <w:rFonts w:ascii="Times New Roman" w:hAnsi="Times New Roman" w:cs="Times New Roman"/>
                <w:color w:val="auto"/>
              </w:rPr>
              <w:t>ishing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40C">
              <w:rPr>
                <w:rFonts w:ascii="Times New Roman" w:hAnsi="Times New Roman" w:cs="Times New Roman"/>
                <w:sz w:val="24"/>
                <w:szCs w:val="24"/>
              </w:rPr>
              <w:t xml:space="preserve">PROCTOR, W.M. (1925). </w:t>
            </w:r>
            <w:r w:rsidRPr="0031140C">
              <w:rPr>
                <w:rFonts w:ascii="Times New Roman" w:hAnsi="Times New Roman" w:cs="Times New Roman"/>
                <w:i/>
                <w:sz w:val="24"/>
                <w:szCs w:val="24"/>
              </w:rPr>
              <w:t>Educational and Vocational Guid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Boston: </w:t>
            </w:r>
            <w:r w:rsidRPr="0031140C">
              <w:rPr>
                <w:rFonts w:ascii="Times New Roman" w:hAnsi="Times New Roman" w:cs="Times New Roman"/>
                <w:sz w:val="24"/>
                <w:szCs w:val="24"/>
              </w:rPr>
              <w:t>Houghton Miffl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140C">
              <w:rPr>
                <w:rFonts w:ascii="Times New Roman" w:hAnsi="Times New Roman" w:cs="Times New Roman"/>
                <w:sz w:val="24"/>
                <w:szCs w:val="24"/>
              </w:rPr>
              <w:t xml:space="preserve">Company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RUTAR Leban, Tina. (2016)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Parents as adults with a significant impact on children's career paths. V U. Štremfel in M. Lovšin (ur.),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Studentʼs career, personal and social development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Ljubljana: Pedagoški inštitut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B15C00" w:rsidTr="004B17C7">
        <w:tc>
          <w:tcPr>
            <w:tcW w:w="9062" w:type="dxa"/>
          </w:tcPr>
          <w:p w:rsidR="00CC0462" w:rsidRDefault="00B15C00" w:rsidP="00CC0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BF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SAVICKAS, M. (2013</w:t>
            </w:r>
            <w:r w:rsidRPr="00DA2BF6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 xml:space="preserve">). </w:t>
            </w:r>
            <w:r w:rsidR="00CC0462" w:rsidRPr="00CC046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Career counstruction theory and practice.  </w:t>
            </w:r>
            <w:r w:rsidR="00CC0462" w:rsidRPr="00CC0462">
              <w:rPr>
                <w:rFonts w:ascii="Times New Roman" w:hAnsi="Times New Roman" w:cs="Times New Roman"/>
                <w:sz w:val="24"/>
                <w:szCs w:val="24"/>
              </w:rPr>
              <w:t xml:space="preserve">V </w:t>
            </w:r>
            <w:r w:rsidR="00CC0462" w:rsidRPr="00CC046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R.W. LENT in S.D. BROWN (ur.). </w:t>
            </w:r>
            <w:r w:rsidR="00CC0462" w:rsidRPr="00CC046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development and counseling : Putting theory and research to work</w:t>
            </w:r>
            <w:r w:rsidR="00CC046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(str. 147-183)</w:t>
            </w:r>
            <w:r w:rsidR="00CC0462" w:rsidRPr="00CC046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. </w:t>
            </w:r>
            <w:r w:rsidR="00CC0462" w:rsidRPr="00CC046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New Jersey: John Wiley and sons.</w:t>
            </w:r>
          </w:p>
          <w:p w:rsidR="00B15C00" w:rsidRPr="002117E0" w:rsidRDefault="00B15C00" w:rsidP="00F4582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SHARF, Richard S. (1992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Applying career development theory to counseling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Pacific Grove, California : Brooks/Cole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lastRenderedPageBreak/>
              <w:t xml:space="preserve">SHARF, Richard S. (2006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Applying career development theory to counseling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4th ed., Belmont (CA) : Thomson : Brooks/Cole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SHARF, Richard S. (2010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Applying career development theory to counseling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5th ed.  Belmont : Brooks/Cole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11035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STEBLETON, Michael, 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Henle, Michael in  Harris, Connie</w:t>
            </w: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 (2006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Hired! : the job-hunting / career-planning guid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3rd ed., Upper Saddle River : Pearson/Prentice Hall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SVETLIK, Ivan, Glazer, Jože, Kajzer, Alenka in Trbac, Martina (2002). 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Politika zaposlovanja</w:t>
            </w: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Ljubljana : Fakulteta za družbene vede (Knjižna zbirka Politični procesi in inštitucije)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SWANSON, Jane Laurel. (2010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Career theory and practice : </w:t>
            </w:r>
            <w:r w:rsidR="00CC046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L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earning through case studies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, 2nd ed.. Los Angeles : Sage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WALSH, B. W., Savickas, M. L. in Hartung, P. J. (ur.). (2013). </w:t>
            </w:r>
            <w:r w:rsidRPr="00C0422D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Handbook of vocational psychology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 xml:space="preserve"> : theory, research, and practice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, 4th edition. New York ; London: Routledge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WILKINS, Paul. (1997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Personal and professional development for counsellors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London: Thousand Oaks ; New Delhi : Sage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6C528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WOODFIELD, Ruth. (2007).</w:t>
            </w:r>
            <w:r w:rsidRPr="00C042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sl-SI"/>
              </w:rPr>
              <w:t xml:space="preserve">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What women want from work : gender and occupational choice in the 21st century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New York : Palgrave Macmillan.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11035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YATES, Julia (2014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The career coaching handbook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. Abingdon (Oxon, OX) ; New York (NY) : Routledge.</w:t>
            </w:r>
          </w:p>
          <w:p w:rsidR="00994148" w:rsidRDefault="00994148" w:rsidP="0011035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9E08F2" w:rsidRDefault="00994148" w:rsidP="00C2671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9E08F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ZIMBARDO,  P.G. IN BOYD, J. (2009). </w:t>
            </w:r>
            <w:r w:rsidRPr="009E08F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sl-SI"/>
              </w:rPr>
              <w:t>The time paradox : the new psychology of time that will change your life</w:t>
            </w:r>
            <w:r w:rsidRPr="009E08F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sl-SI"/>
              </w:rPr>
              <w:t xml:space="preserve">. </w:t>
            </w:r>
            <w:r w:rsidRPr="009E08F2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New York; Free  Press.</w:t>
            </w:r>
            <w:r w:rsidRPr="009E08F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sl-SI"/>
              </w:rPr>
              <w:t xml:space="preserve">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11035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ZUNKER, Vernon G. (2012)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 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 counseling : a holistic approach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. 8th ed. Melbourne : Brooks/Cole Cengage Learning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ZUNKER, Vernon G. idr. (2008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Career, work, and mental health : integrating career and personal counseling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Los Angeles : Sage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C0422D" w:rsidRDefault="00994148" w:rsidP="00CA281D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ŽEROVNIK, Vojka, Niklanovič, Saša (1997)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Iskanje pravega poklica : priročnik za delo svetovalcev, učiteljev in staršev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 Ljubljana : IZIDA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E62BD1" w:rsidRDefault="00994148" w:rsidP="0099414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E62BD1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Članki 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Pr="00931DA3" w:rsidRDefault="00994148" w:rsidP="0099414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AMUNDSON, N.E. (1995). An interactive model of career decison making. </w:t>
            </w:r>
            <w:r w:rsidRPr="00931DA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Journal of </w:t>
            </w:r>
          </w:p>
          <w:p w:rsidR="00994148" w:rsidRDefault="00994148" w:rsidP="009941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1DA3">
              <w:rPr>
                <w:rFonts w:ascii="Times New Roman" w:hAnsi="Times New Roman" w:cs="Times New Roman"/>
                <w:i/>
                <w:sz w:val="24"/>
                <w:szCs w:val="24"/>
              </w:rPr>
              <w:t>Employment Counseling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, 32, 11-21.</w:t>
            </w:r>
          </w:p>
          <w:p w:rsidR="00994148" w:rsidRDefault="00994148" w:rsidP="0099414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AUBREY, R.F. (1982). A house divided: Guidance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unseling in twenthieth-century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  America. </w:t>
            </w:r>
            <w:r w:rsidRPr="00756686">
              <w:rPr>
                <w:rFonts w:ascii="Times New Roman" w:hAnsi="Times New Roman" w:cs="Times New Roman"/>
                <w:i/>
                <w:sz w:val="24"/>
                <w:szCs w:val="24"/>
              </w:rPr>
              <w:t>Personnel and Guidance Journal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, 60, 198-204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21082" w:rsidTr="004B17C7">
        <w:tc>
          <w:tcPr>
            <w:tcW w:w="9062" w:type="dxa"/>
          </w:tcPr>
          <w:p w:rsidR="00F21082" w:rsidRDefault="00F21082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0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LUSTEIN, D.L., KENNA, A.C., GILL, N. IN DEVOY, J.E. (2008). </w:t>
            </w:r>
            <w:r w:rsidRPr="00D00271">
              <w:rPr>
                <w:rFonts w:ascii="Times New Roman" w:hAnsi="Times New Roman" w:cs="Times New Roman"/>
                <w:sz w:val="24"/>
                <w:szCs w:val="24"/>
              </w:rPr>
              <w:t>The psychology of working: A new ftramework for counseling practice and public policy</w:t>
            </w:r>
            <w:r w:rsidRPr="00F2108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F21082">
              <w:rPr>
                <w:rFonts w:ascii="Times New Roman" w:hAnsi="Times New Roman" w:cs="Times New Roman"/>
                <w:i/>
                <w:sz w:val="24"/>
                <w:szCs w:val="24"/>
              </w:rPr>
              <w:t>The Career Development Quarterly</w:t>
            </w:r>
            <w:r w:rsidRPr="00F21082">
              <w:rPr>
                <w:rFonts w:ascii="Times New Roman" w:hAnsi="Times New Roman" w:cs="Times New Roman"/>
                <w:sz w:val="24"/>
                <w:szCs w:val="24"/>
              </w:rPr>
              <w:t>, 56, str. 294-308.</w:t>
            </w:r>
          </w:p>
          <w:p w:rsidR="00F21082" w:rsidRPr="00756686" w:rsidRDefault="00F21082" w:rsidP="00C267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4B17C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BOŠTJANČIČ, Eva (10. 02. 2016)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Delodajalci še vedno iščejo nasmešek : o dilemah pri izbiri poklica in tem, kako poklicno uspeti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Večer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, 72 (33).</w:t>
            </w:r>
          </w:p>
          <w:p w:rsidR="00994148" w:rsidRDefault="00994148" w:rsidP="004B17C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94148" w:rsidTr="004B17C7">
        <w:tc>
          <w:tcPr>
            <w:tcW w:w="9062" w:type="dxa"/>
          </w:tcPr>
          <w:p w:rsidR="00994148" w:rsidRDefault="00994148" w:rsidP="00C2671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BREČKO, Daniela (2004)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Karierna sidra kot model za usmerjanje kariere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HRM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, 2 (3), 32-37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FD075F" w:rsidTr="004B17C7">
        <w:tc>
          <w:tcPr>
            <w:tcW w:w="9062" w:type="dxa"/>
          </w:tcPr>
          <w:p w:rsidR="00FD075F" w:rsidRPr="00FD075F" w:rsidRDefault="00FD075F" w:rsidP="00FD075F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075F">
              <w:rPr>
                <w:rFonts w:ascii="Times New Roman" w:hAnsi="Times New Roman" w:cs="Times New Roman"/>
                <w:sz w:val="24"/>
                <w:szCs w:val="24"/>
              </w:rPr>
              <w:t xml:space="preserve">BRIGHT, J.E.H. IN PRYOR, </w:t>
            </w:r>
            <w:r w:rsidRPr="00960485">
              <w:rPr>
                <w:rFonts w:ascii="Times New Roman" w:hAnsi="Times New Roman" w:cs="Times New Roman"/>
                <w:sz w:val="24"/>
                <w:szCs w:val="24"/>
              </w:rPr>
              <w:t>R. G.L. (2011). The chaos theory of careers</w:t>
            </w:r>
            <w:r w:rsidRPr="00FD075F">
              <w:rPr>
                <w:rFonts w:ascii="Times New Roman" w:hAnsi="Times New Roman" w:cs="Times New Roman"/>
                <w:sz w:val="24"/>
                <w:szCs w:val="24"/>
              </w:rPr>
              <w:t xml:space="preserve">. Journal of Employment Counseling, 48, 163-166. </w:t>
            </w: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BURWELL, R. IN CHEN, C.P. (2006). Applying the principles and techniques of solution-focused therapy to career counselling. </w:t>
            </w:r>
            <w:r w:rsidRPr="0015791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Counselling psychology Quarterly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, 19 (2), 189-203.</w:t>
            </w:r>
          </w:p>
          <w:p w:rsidR="00FD075F" w:rsidRPr="00C0422D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0422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DROBNIČ, Janez (2014). 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Razvoj modela poklicne/karierne orientacije oseb s posebnimi potrebami. </w:t>
            </w:r>
            <w:r w:rsidRPr="00C0422D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l-SI"/>
              </w:rPr>
              <w:t>Specialna in rehabilitacijska pedagogika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>, 23 (2), 7-33.</w:t>
            </w:r>
            <w:r w:rsidRPr="00C0422D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br/>
            </w: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FOUAD, N.A., CHEN, Y.I., GUILLEN, A., HENRY, C., KANTAMNENI, N., NOVAKOVIC, A., PROESTER, P. IN TERRY, S. (2007). Role induction in career counseling, </w:t>
            </w:r>
            <w:r w:rsidRPr="00756686">
              <w:rPr>
                <w:rFonts w:ascii="Times New Roman" w:hAnsi="Times New Roman" w:cs="Times New Roman"/>
                <w:i/>
                <w:sz w:val="24"/>
                <w:szCs w:val="24"/>
              </w:rPr>
              <w:t>The Career Development Quarterly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, 56, 19-33.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GUICHARD, JEAN in DOSNON, ODILE (2000). Cognitive and social relevance of psycho-pedagogical methods in guidance. </w:t>
            </w:r>
            <w:r w:rsidRPr="009E63E7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Journal of career development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>, 26 (2), 161-173.</w:t>
            </w:r>
          </w:p>
          <w:p w:rsidR="00FD075F" w:rsidRPr="00C0422D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GUICHARD, JEAN (2009). Self-constructing. </w:t>
            </w:r>
            <w:r w:rsidRPr="009E63E7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Journal of vocational behavior</w:t>
            </w:r>
            <w:r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,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 75, 251-258.</w:t>
            </w:r>
          </w:p>
          <w:p w:rsidR="00FD075F" w:rsidRPr="00C0422D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HARTUNG, P. IN BLUSTEIN, D. ( 20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. Reason, intuition, and social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 justice: Elaborating on Parson's career decision-making model. </w:t>
            </w:r>
            <w:r w:rsidRPr="00756686">
              <w:rPr>
                <w:rFonts w:ascii="Times New Roman" w:hAnsi="Times New Roman" w:cs="Times New Roman"/>
                <w:i/>
                <w:sz w:val="24"/>
                <w:szCs w:val="24"/>
              </w:rPr>
              <w:t>Journal of Counseling and Development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, 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(1), 41-47.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 xml:space="preserve">HERR, E.L. (1989). Career development and mental health. </w:t>
            </w:r>
            <w:r w:rsidRPr="00756686">
              <w:rPr>
                <w:rFonts w:ascii="Times New Roman" w:hAnsi="Times New Roman" w:cs="Times New Roman"/>
                <w:i/>
                <w:sz w:val="24"/>
                <w:szCs w:val="24"/>
              </w:rPr>
              <w:t>Journal of Career Development</w:t>
            </w:r>
            <w:r w:rsidRPr="00756686">
              <w:rPr>
                <w:rFonts w:ascii="Times New Roman" w:hAnsi="Times New Roman" w:cs="Times New Roman"/>
                <w:sz w:val="24"/>
                <w:szCs w:val="24"/>
              </w:rPr>
              <w:t>, 16, 5-18.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21082" w:rsidTr="004B17C7">
        <w:tc>
          <w:tcPr>
            <w:tcW w:w="9062" w:type="dxa"/>
          </w:tcPr>
          <w:p w:rsidR="00F21082" w:rsidRDefault="00F21082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1082">
              <w:rPr>
                <w:rFonts w:ascii="Times New Roman" w:hAnsi="Times New Roman" w:cs="Times New Roman"/>
                <w:sz w:val="24"/>
                <w:szCs w:val="24"/>
              </w:rPr>
              <w:t xml:space="preserve">JURIŠEVIČ, Mojca (2011). </w:t>
            </w:r>
            <w:r w:rsidRPr="00D00271">
              <w:rPr>
                <w:rFonts w:ascii="Times New Roman" w:hAnsi="Times New Roman" w:cs="Times New Roman"/>
                <w:sz w:val="24"/>
                <w:szCs w:val="24"/>
              </w:rPr>
              <w:t>Psihološki pogled na razvoj in oblikovanje poklicne izbire</w:t>
            </w:r>
            <w:r w:rsidRPr="00F2108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F21082">
              <w:rPr>
                <w:rFonts w:ascii="Times New Roman" w:hAnsi="Times New Roman" w:cs="Times New Roman"/>
                <w:i/>
                <w:sz w:val="24"/>
                <w:szCs w:val="24"/>
              </w:rPr>
              <w:t>Šolsko svetovalno delo</w:t>
            </w:r>
            <w:r w:rsidRPr="00F21082">
              <w:rPr>
                <w:rFonts w:ascii="Times New Roman" w:hAnsi="Times New Roman" w:cs="Times New Roman"/>
                <w:sz w:val="24"/>
                <w:szCs w:val="24"/>
              </w:rPr>
              <w:t>, 15(3/4), 4-12.</w:t>
            </w:r>
          </w:p>
          <w:p w:rsidR="00F21082" w:rsidRPr="00756686" w:rsidRDefault="00F21082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Pr="00FB3BBD" w:rsidRDefault="00FD075F" w:rsidP="00FD075F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3BBD">
              <w:rPr>
                <w:rFonts w:ascii="Times New Roman" w:hAnsi="Times New Roman" w:cs="Times New Roman"/>
                <w:sz w:val="24"/>
                <w:szCs w:val="24"/>
              </w:rPr>
              <w:t xml:space="preserve">KAPLAN, D.M. IN GLADDING,  S.T. (2010). A vision for the future of counseling: The 20/2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3BBD">
              <w:rPr>
                <w:rFonts w:ascii="Times New Roman" w:hAnsi="Times New Roman" w:cs="Times New Roman"/>
                <w:sz w:val="24"/>
                <w:szCs w:val="24"/>
              </w:rPr>
              <w:t xml:space="preserve">principles for unifying and strenthening the profession. </w:t>
            </w:r>
            <w:r w:rsidRPr="00FB3BB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Journal of Counseling and 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3BB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evelopment, </w:t>
            </w:r>
            <w:r w:rsidRPr="00FB3BBD">
              <w:rPr>
                <w:rFonts w:ascii="Times New Roman" w:hAnsi="Times New Roman" w:cs="Times New Roman"/>
                <w:sz w:val="24"/>
                <w:szCs w:val="24"/>
              </w:rPr>
              <w:t>89, 367-372.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RUMBOLTZ, JOHN D. (2009). The happenstance learning theory. </w:t>
            </w:r>
            <w:r w:rsidRPr="0007015F">
              <w:rPr>
                <w:rFonts w:ascii="Times New Roman" w:hAnsi="Times New Roman" w:cs="Times New Roman"/>
                <w:i/>
                <w:sz w:val="24"/>
                <w:szCs w:val="24"/>
              </w:rPr>
              <w:t>Journal of career asses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17 (2), 135-154.</w:t>
            </w:r>
          </w:p>
          <w:p w:rsidR="00FD075F" w:rsidRPr="00FB3BBD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485">
              <w:rPr>
                <w:rFonts w:ascii="Times New Roman" w:hAnsi="Times New Roman" w:cs="Times New Roman"/>
                <w:sz w:val="24"/>
                <w:szCs w:val="24"/>
              </w:rPr>
              <w:t>MASDONATI, J., MASSOUDI, K. IN ROSSIER, J. (2009). Effectiveness of career counseling and the impact of the working alliance</w:t>
            </w:r>
            <w:r w:rsidRPr="00FD075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FD075F">
              <w:rPr>
                <w:rFonts w:ascii="Times New Roman" w:hAnsi="Times New Roman" w:cs="Times New Roman"/>
                <w:i/>
                <w:sz w:val="24"/>
                <w:szCs w:val="24"/>
              </w:rPr>
              <w:t>Journal of Career Development</w:t>
            </w:r>
            <w:r w:rsidRPr="00FD075F">
              <w:rPr>
                <w:rFonts w:ascii="Times New Roman" w:hAnsi="Times New Roman" w:cs="Times New Roman"/>
                <w:sz w:val="24"/>
                <w:szCs w:val="24"/>
              </w:rPr>
              <w:t>, 36 (2), 183-203.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Pr="004E5CF0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E5C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ULTON, K.D., HEPPNER, M.J., GYSBERS, N.C., ZOOK, C. IN ELLIS-KALTON, C.A. (2001). Client psychological distress: An important factor in career counseling. </w:t>
            </w:r>
            <w:r w:rsidRPr="004E5CF0">
              <w:rPr>
                <w:rFonts w:ascii="Times New Roman" w:hAnsi="Times New Roman" w:cs="Times New Roman"/>
                <w:i/>
                <w:sz w:val="24"/>
                <w:szCs w:val="24"/>
              </w:rPr>
              <w:t>The Career Development Quarterly</w:t>
            </w:r>
            <w:r w:rsidRPr="004E5CF0">
              <w:rPr>
                <w:rFonts w:ascii="Times New Roman" w:hAnsi="Times New Roman" w:cs="Times New Roman"/>
                <w:sz w:val="24"/>
                <w:szCs w:val="24"/>
              </w:rPr>
              <w:t xml:space="preserve">, 49, 324-325.  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2017">
              <w:rPr>
                <w:rFonts w:ascii="Times New Roman" w:hAnsi="Times New Roman" w:cs="Times New Roman"/>
                <w:sz w:val="24"/>
                <w:szCs w:val="24"/>
              </w:rPr>
              <w:t xml:space="preserve">SUBICH, L.M. (1993). How personal is career counseling? </w:t>
            </w:r>
            <w:r w:rsidRPr="00152017">
              <w:rPr>
                <w:rFonts w:ascii="Times New Roman" w:hAnsi="Times New Roman" w:cs="Times New Roman"/>
                <w:i/>
                <w:sz w:val="24"/>
                <w:szCs w:val="24"/>
              </w:rPr>
              <w:t>The Career Development Quarterly</w:t>
            </w:r>
            <w:r w:rsidRPr="00152017">
              <w:rPr>
                <w:rFonts w:ascii="Times New Roman" w:hAnsi="Times New Roman" w:cs="Times New Roman"/>
                <w:sz w:val="24"/>
                <w:szCs w:val="24"/>
              </w:rPr>
              <w:t>, 42, 129-131.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sl-SI"/>
              </w:rPr>
            </w:pPr>
            <w:r w:rsidRPr="00176EB6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SULTANA, R. (januar 2012). Power point predstavitev </w:t>
            </w:r>
            <w:r w:rsidRPr="00176EB6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val="en-GB" w:eastAsia="sl-SI"/>
              </w:rPr>
              <w:t>Learning by comparing; forming career guidance practitioners in Europe</w:t>
            </w:r>
            <w:r w:rsidRPr="00176EB6">
              <w:rPr>
                <w:rFonts w:ascii="Times New Roman" w:eastAsia="Times New Roman" w:hAnsi="Times New Roman" w:cs="Times New Roman"/>
                <w:bCs/>
                <w:color w:val="0070C0"/>
                <w:sz w:val="24"/>
                <w:szCs w:val="24"/>
                <w:lang w:val="en-GB" w:eastAsia="sl-SI"/>
              </w:rPr>
              <w:t xml:space="preserve">. </w:t>
            </w:r>
            <w:r w:rsidRPr="00152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sl-SI"/>
              </w:rPr>
              <w:t xml:space="preserve">ZRSZ: Interno gradivo v sklopu projekta Enotna </w:t>
            </w:r>
          </w:p>
          <w:p w:rsidR="00FD075F" w:rsidRPr="00152017" w:rsidRDefault="00FD075F" w:rsidP="00FD075F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sl-SI"/>
              </w:rPr>
            </w:pPr>
            <w:r w:rsidRPr="00152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sl-SI"/>
              </w:rPr>
              <w:t xml:space="preserve">vstopna točka za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sl-SI"/>
              </w:rPr>
              <w:t>karierno orientacijo.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FD075F" w:rsidTr="004B17C7">
        <w:tc>
          <w:tcPr>
            <w:tcW w:w="9062" w:type="dxa"/>
          </w:tcPr>
          <w:p w:rsidR="00FD075F" w:rsidRPr="00E83F98" w:rsidRDefault="00FD075F" w:rsidP="00FD075F">
            <w:pPr>
              <w:shd w:val="clear" w:color="auto" w:fill="FFFFFF"/>
              <w:spacing w:line="360" w:lineRule="atLeast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</w:pPr>
            <w:r w:rsidRPr="00E83F98">
              <w:rPr>
                <w:rFonts w:ascii="Times New Roman" w:eastAsia="Times New Roman" w:hAnsi="Times New Roman" w:cs="Times New Roman"/>
                <w:sz w:val="24"/>
                <w:szCs w:val="24"/>
                <w:lang w:eastAsia="sl-SI"/>
              </w:rPr>
              <w:t xml:space="preserve">ZAGORIČNIK, Miha in PEČJAK, Sonja. (2007). </w:t>
            </w:r>
            <w:r w:rsidRPr="00E83F9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Težave slovenskih srednješolcev pri odločanju o nadaljnjem izobraževanju. </w:t>
            </w:r>
            <w:r w:rsidRPr="00E83F98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  <w:lang w:eastAsia="sl-SI"/>
              </w:rPr>
              <w:t>Psihološka obzorja</w:t>
            </w:r>
            <w:r w:rsidRPr="00E83F9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sl-SI"/>
              </w:rPr>
              <w:t xml:space="preserve">, 16(4), 7-26.  </w:t>
            </w:r>
          </w:p>
          <w:p w:rsidR="00FD075F" w:rsidRDefault="00FD075F" w:rsidP="00FD075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:rsidR="004B17C7" w:rsidRDefault="004B17C7" w:rsidP="00705642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4B17C7" w:rsidRDefault="004B17C7" w:rsidP="00705642">
      <w:pPr>
        <w:rPr>
          <w:rFonts w:ascii="Times New Roman" w:hAnsi="Times New Roman" w:cs="Times New Roman"/>
          <w:sz w:val="24"/>
          <w:szCs w:val="24"/>
          <w:u w:val="single"/>
        </w:rPr>
      </w:pPr>
    </w:p>
    <w:sectPr w:rsidR="004B17C7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5001" w:rsidRDefault="00FD5001" w:rsidP="0036299E">
      <w:r>
        <w:separator/>
      </w:r>
    </w:p>
  </w:endnote>
  <w:endnote w:type="continuationSeparator" w:id="0">
    <w:p w:rsidR="00FD5001" w:rsidRDefault="00FD5001" w:rsidP="00362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0633141"/>
      <w:docPartObj>
        <w:docPartGallery w:val="Page Numbers (Bottom of Page)"/>
        <w:docPartUnique/>
      </w:docPartObj>
    </w:sdtPr>
    <w:sdtEndPr/>
    <w:sdtContent>
      <w:p w:rsidR="00AD1529" w:rsidRDefault="00AD1529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2787">
          <w:rPr>
            <w:noProof/>
          </w:rPr>
          <w:t>1</w:t>
        </w:r>
        <w:r>
          <w:fldChar w:fldCharType="end"/>
        </w:r>
      </w:p>
    </w:sdtContent>
  </w:sdt>
  <w:p w:rsidR="00AD1529" w:rsidRDefault="00AD152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5001" w:rsidRDefault="00FD5001" w:rsidP="0036299E">
      <w:r>
        <w:separator/>
      </w:r>
    </w:p>
  </w:footnote>
  <w:footnote w:type="continuationSeparator" w:id="0">
    <w:p w:rsidR="00FD5001" w:rsidRDefault="00FD5001" w:rsidP="00362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2514D5"/>
    <w:multiLevelType w:val="hybridMultilevel"/>
    <w:tmpl w:val="C7385EF0"/>
    <w:lvl w:ilvl="0" w:tplc="CFEAF38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101EB7"/>
    <w:multiLevelType w:val="hybridMultilevel"/>
    <w:tmpl w:val="7E2E2010"/>
    <w:lvl w:ilvl="0" w:tplc="7220B3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tDS2MDQwNTQwMrdQ0lEKTi0uzszPAykwNK4FAKy1z0EtAAAA"/>
  </w:docVars>
  <w:rsids>
    <w:rsidRoot w:val="000B2F0A"/>
    <w:rsid w:val="0002317B"/>
    <w:rsid w:val="00031550"/>
    <w:rsid w:val="000315BA"/>
    <w:rsid w:val="000410E1"/>
    <w:rsid w:val="00052932"/>
    <w:rsid w:val="0007015F"/>
    <w:rsid w:val="00073C93"/>
    <w:rsid w:val="000824DD"/>
    <w:rsid w:val="000A0D73"/>
    <w:rsid w:val="000B2F0A"/>
    <w:rsid w:val="000C408C"/>
    <w:rsid w:val="000D419A"/>
    <w:rsid w:val="000E18FA"/>
    <w:rsid w:val="000F17FB"/>
    <w:rsid w:val="0011035E"/>
    <w:rsid w:val="00117AF6"/>
    <w:rsid w:val="001227C7"/>
    <w:rsid w:val="00155BEC"/>
    <w:rsid w:val="00157915"/>
    <w:rsid w:val="00181E42"/>
    <w:rsid w:val="00182B22"/>
    <w:rsid w:val="00192C92"/>
    <w:rsid w:val="001B1AD4"/>
    <w:rsid w:val="001B689A"/>
    <w:rsid w:val="001D2CF9"/>
    <w:rsid w:val="001E46C8"/>
    <w:rsid w:val="002117E0"/>
    <w:rsid w:val="00224021"/>
    <w:rsid w:val="002A0685"/>
    <w:rsid w:val="002F5636"/>
    <w:rsid w:val="003618E3"/>
    <w:rsid w:val="0036299E"/>
    <w:rsid w:val="00370387"/>
    <w:rsid w:val="003724A6"/>
    <w:rsid w:val="003C1DB1"/>
    <w:rsid w:val="003C206B"/>
    <w:rsid w:val="004049B1"/>
    <w:rsid w:val="0041730D"/>
    <w:rsid w:val="00421B63"/>
    <w:rsid w:val="004230F6"/>
    <w:rsid w:val="00454B20"/>
    <w:rsid w:val="00481DC5"/>
    <w:rsid w:val="004A4B10"/>
    <w:rsid w:val="004B17C7"/>
    <w:rsid w:val="004D6AAE"/>
    <w:rsid w:val="004E5CF0"/>
    <w:rsid w:val="00574566"/>
    <w:rsid w:val="005D5762"/>
    <w:rsid w:val="005F3C7F"/>
    <w:rsid w:val="006076A8"/>
    <w:rsid w:val="00624D1B"/>
    <w:rsid w:val="006C5286"/>
    <w:rsid w:val="006D2241"/>
    <w:rsid w:val="00704D2A"/>
    <w:rsid w:val="00705642"/>
    <w:rsid w:val="00724239"/>
    <w:rsid w:val="0073580D"/>
    <w:rsid w:val="007740C0"/>
    <w:rsid w:val="0078087A"/>
    <w:rsid w:val="0078178B"/>
    <w:rsid w:val="00785384"/>
    <w:rsid w:val="007A7F6F"/>
    <w:rsid w:val="007B2A5F"/>
    <w:rsid w:val="007D1026"/>
    <w:rsid w:val="00825DD2"/>
    <w:rsid w:val="00831C07"/>
    <w:rsid w:val="008610B5"/>
    <w:rsid w:val="0086796F"/>
    <w:rsid w:val="008F5B90"/>
    <w:rsid w:val="00905160"/>
    <w:rsid w:val="00931DA3"/>
    <w:rsid w:val="00960485"/>
    <w:rsid w:val="00973119"/>
    <w:rsid w:val="00994148"/>
    <w:rsid w:val="009E08F2"/>
    <w:rsid w:val="009E63E7"/>
    <w:rsid w:val="009F2FBF"/>
    <w:rsid w:val="00A0132A"/>
    <w:rsid w:val="00A237F8"/>
    <w:rsid w:val="00A451F2"/>
    <w:rsid w:val="00A71CA8"/>
    <w:rsid w:val="00A77311"/>
    <w:rsid w:val="00AB2787"/>
    <w:rsid w:val="00AD1529"/>
    <w:rsid w:val="00B15C00"/>
    <w:rsid w:val="00B2549C"/>
    <w:rsid w:val="00B755F3"/>
    <w:rsid w:val="00B8290F"/>
    <w:rsid w:val="00B94236"/>
    <w:rsid w:val="00C03007"/>
    <w:rsid w:val="00C0422D"/>
    <w:rsid w:val="00C2671E"/>
    <w:rsid w:val="00C90E6A"/>
    <w:rsid w:val="00C94F38"/>
    <w:rsid w:val="00CA281D"/>
    <w:rsid w:val="00CA6436"/>
    <w:rsid w:val="00CC0462"/>
    <w:rsid w:val="00D00271"/>
    <w:rsid w:val="00D40C2D"/>
    <w:rsid w:val="00D45D17"/>
    <w:rsid w:val="00D87F69"/>
    <w:rsid w:val="00DA2BF6"/>
    <w:rsid w:val="00E16067"/>
    <w:rsid w:val="00E62BD1"/>
    <w:rsid w:val="00E83F98"/>
    <w:rsid w:val="00E85E4B"/>
    <w:rsid w:val="00E93535"/>
    <w:rsid w:val="00EB665F"/>
    <w:rsid w:val="00EF102A"/>
    <w:rsid w:val="00EF143A"/>
    <w:rsid w:val="00EF480F"/>
    <w:rsid w:val="00F21082"/>
    <w:rsid w:val="00F33D1B"/>
    <w:rsid w:val="00F4582F"/>
    <w:rsid w:val="00F67CE0"/>
    <w:rsid w:val="00FA1E5A"/>
    <w:rsid w:val="00FA224F"/>
    <w:rsid w:val="00FB396E"/>
    <w:rsid w:val="00FD075F"/>
    <w:rsid w:val="00FD5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9BF1EC"/>
  <w15:chartTrackingRefBased/>
  <w15:docId w15:val="{16A60CDB-9BD0-4824-A43C-216FAD165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05160"/>
    <w:pPr>
      <w:spacing w:after="0" w:line="240" w:lineRule="auto"/>
    </w:pPr>
    <w:rPr>
      <w:rFonts w:ascii="Arial" w:hAnsi="Arial"/>
      <w:sz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0B2F0A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0B2F0A"/>
    <w:rPr>
      <w:color w:val="0000FF" w:themeColor="hyperlink"/>
      <w:u w:val="single"/>
    </w:rPr>
  </w:style>
  <w:style w:type="character" w:customStyle="1" w:styleId="material">
    <w:name w:val="material"/>
    <w:basedOn w:val="Privzetapisavaodstavka"/>
    <w:rsid w:val="007B2A5F"/>
  </w:style>
  <w:style w:type="character" w:customStyle="1" w:styleId="value">
    <w:name w:val="value"/>
    <w:basedOn w:val="Privzetapisavaodstavka"/>
    <w:rsid w:val="007B2A5F"/>
  </w:style>
  <w:style w:type="paragraph" w:customStyle="1" w:styleId="Default">
    <w:name w:val="Default"/>
    <w:rsid w:val="009E08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705642"/>
    <w:rPr>
      <w:color w:val="800080" w:themeColor="followed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4B20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4B20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36299E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36299E"/>
    <w:rPr>
      <w:rFonts w:ascii="Arial" w:hAnsi="Arial"/>
      <w:sz w:val="20"/>
    </w:rPr>
  </w:style>
  <w:style w:type="paragraph" w:styleId="Noga">
    <w:name w:val="footer"/>
    <w:basedOn w:val="Navaden"/>
    <w:link w:val="NogaZnak"/>
    <w:uiPriority w:val="99"/>
    <w:unhideWhenUsed/>
    <w:rsid w:val="0036299E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36299E"/>
    <w:rPr>
      <w:rFonts w:ascii="Arial" w:hAnsi="Arial"/>
      <w:sz w:val="20"/>
    </w:rPr>
  </w:style>
  <w:style w:type="table" w:styleId="Tabelamrea">
    <w:name w:val="Table Grid"/>
    <w:basedOn w:val="Navadnatabela"/>
    <w:uiPriority w:val="59"/>
    <w:rsid w:val="004B17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3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2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97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8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17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1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322007">
                              <w:marLeft w:val="-225"/>
                              <w:marRight w:val="-225"/>
                              <w:marTop w:val="7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332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5235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87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224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4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E89B5AA-816F-445F-BAB6-30A42CF22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55</Words>
  <Characters>11716</Characters>
  <Application>Microsoft Office Word</Application>
  <DocSecurity>0</DocSecurity>
  <Lines>97</Lines>
  <Paragraphs>2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Zavod RS za zaposlovanje</Company>
  <LinksUpToDate>false</LinksUpToDate>
  <CharactersWithSpaces>1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Gabor</dc:creator>
  <cp:keywords/>
  <dc:description/>
  <cp:lastModifiedBy>andraz.ravnikar@gmail.com</cp:lastModifiedBy>
  <cp:revision>2</cp:revision>
  <cp:lastPrinted>2018-09-14T06:56:00Z</cp:lastPrinted>
  <dcterms:created xsi:type="dcterms:W3CDTF">2018-10-19T08:56:00Z</dcterms:created>
  <dcterms:modified xsi:type="dcterms:W3CDTF">2018-10-19T08:56:00Z</dcterms:modified>
</cp:coreProperties>
</file>